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40BCC" w14:textId="5EB133CD" w:rsidR="00F21455" w:rsidRDefault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(Approx. 595 words)</w:t>
      </w:r>
    </w:p>
    <w:p w14:paraId="0E051648" w14:textId="77777777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1CB704AE" w14:textId="77777777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00390213" w14:textId="74347D4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Saved by Macrium Reflect</w:t>
      </w:r>
    </w:p>
    <w:p w14:paraId="261153DE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How I recovered from a Driver Disaster</w:t>
      </w:r>
    </w:p>
    <w:p w14:paraId="01CB31A3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By Tom Burt, Vice President</w:t>
      </w:r>
    </w:p>
    <w:p w14:paraId="6B3BEEBD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Sun City Summerlin Computer Club</w:t>
      </w:r>
    </w:p>
    <w:p w14:paraId="25001816" w14:textId="24ACCF7E" w:rsidR="00F21455" w:rsidRDefault="00000000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hyperlink r:id="rId4" w:history="1">
        <w:r w:rsidR="00F21455" w:rsidRPr="00D156EB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s://www.scscc.club</w:t>
        </w:r>
      </w:hyperlink>
      <w:r w:rsidR="00F21455"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</w:p>
    <w:p w14:paraId="7542AF29" w14:textId="5077F508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tomburt89134 (at) cox.net</w:t>
      </w:r>
    </w:p>
    <w:p w14:paraId="1A46BB65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268FE324" w14:textId="733F148F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Introduction</w:t>
      </w:r>
    </w:p>
    <w:p w14:paraId="5604B6CC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7909A08F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For several years, I have used the free Macrium Reflect backup software program</w:t>
      </w:r>
    </w:p>
    <w:p w14:paraId="01618EE8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(https://www.macrium.com/reflectfree)to back up my PC’s hard drives. My PC has a 500</w:t>
      </w:r>
    </w:p>
    <w:p w14:paraId="16B3FEA0" w14:textId="6E7E43F1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GB solid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-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state drive (C:) and a 1 TB hard drive (E:). C: is for the Windows operating</w:t>
      </w:r>
    </w:p>
    <w:p w14:paraId="123BF747" w14:textId="7D017042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system, user profile folders, installed applications, temp storage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,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nd a few other file</w:t>
      </w:r>
    </w:p>
    <w:p w14:paraId="218A11C9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types that benefit from the high performance of the SSD. E: is for storing all the data</w:t>
      </w:r>
    </w:p>
    <w:p w14:paraId="48D90394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files that various programs use and for cross-network backup of various shared folders</w:t>
      </w:r>
    </w:p>
    <w:p w14:paraId="486B25C3" w14:textId="343B52AA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on my wife’s PC. Here’s a shot of Macrium Reflect’s main screen:</w:t>
      </w:r>
    </w:p>
    <w:p w14:paraId="62DF1A39" w14:textId="663214BE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2A52AF24" wp14:editId="1F82A774">
            <wp:extent cx="5943600" cy="392874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475AB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772F411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My routine has been to make a monthly image backup of my C: and E: drives to an</w:t>
      </w:r>
    </w:p>
    <w:p w14:paraId="200A0CF0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external 2 TB hard drive. I keep three iterations of these backups. I have also been</w:t>
      </w:r>
    </w:p>
    <w:p w14:paraId="3C9F2815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using Windows File History to back up folders on both C: and E: with files that change</w:t>
      </w:r>
    </w:p>
    <w:p w14:paraId="40D17FC0" w14:textId="3B3C808C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frequently, such as my Outlook mail folders, Computer Club files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,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nd Financials. The</w:t>
      </w:r>
    </w:p>
    <w:p w14:paraId="401EC596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lastRenderedPageBreak/>
        <w:t>File History backups go to a 64GB flash drive plugged into the back of my PC.</w:t>
      </w:r>
    </w:p>
    <w:p w14:paraId="778EE75A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04E5C0F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As part of the Macrium Reflect image backup process, I have Macrium validate the</w:t>
      </w:r>
    </w:p>
    <w:p w14:paraId="192E88BD" w14:textId="2A0F5B82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backup,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ensuring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the image is readable and not corrupt. Until recently, I never had</w:t>
      </w:r>
    </w:p>
    <w:p w14:paraId="2940739B" w14:textId="03D7AFC8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he 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occasion to attempt to restore a backup image.</w:t>
      </w:r>
    </w:p>
    <w:p w14:paraId="4C82C979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289FDCF3" w14:textId="60B34B69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AMD Radeon Video Driver Update – A Fatal Improvement</w:t>
      </w:r>
    </w:p>
    <w:p w14:paraId="5960D7AE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17EC0F60" w14:textId="22327B2E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In early March, about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ten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days after my most recent backup, Windows Update was</w:t>
      </w:r>
    </w:p>
    <w:p w14:paraId="56169916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offering me an updated driver for the AMD Radeon graphics processor bundled with my</w:t>
      </w:r>
    </w:p>
    <w:p w14:paraId="3BFBB836" w14:textId="3E25433F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PC’s AMD Ryzen 2400G CPU. I deferred installing it for a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few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days and then</w:t>
      </w:r>
    </w:p>
    <w:p w14:paraId="42D6B394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decided to check the AMD support website to see if they had a newer driver. They did,</w:t>
      </w:r>
    </w:p>
    <w:p w14:paraId="41B404F0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proofErr w:type="gramStart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so</w:t>
      </w:r>
      <w:proofErr w:type="gramEnd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I downloaded that driver and ran the setup. Everything seemed to go </w:t>
      </w:r>
      <w:proofErr w:type="gramStart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fine;</w:t>
      </w:r>
      <w:proofErr w:type="gramEnd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t the end</w:t>
      </w:r>
    </w:p>
    <w:p w14:paraId="322E52AA" w14:textId="061EE5F9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of the setup, I rebooted Windows 10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,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nd the system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looked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normal.</w:t>
      </w:r>
    </w:p>
    <w:p w14:paraId="6A693215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362617AE" w14:textId="764F1095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As I was resuming work, I decided to try opening a .mp4 video file since I’d had trouble</w:t>
      </w:r>
    </w:p>
    <w:p w14:paraId="6E673278" w14:textId="642E91F5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in the past with driver updates causing video playback to fail. When I double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-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clicked the</w:t>
      </w:r>
    </w:p>
    <w:p w14:paraId="080811A5" w14:textId="69A2507F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.mp4 file in File Explorer, nothing happened! No program launched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,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nd no error</w:t>
      </w:r>
    </w:p>
    <w:p w14:paraId="775E5132" w14:textId="2960EADD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message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was 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displayed. I tried several other .mp4 files and then some .jpg and .</w:t>
      </w:r>
      <w:proofErr w:type="spellStart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png</w:t>
      </w:r>
      <w:proofErr w:type="spellEnd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files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with the same result. Not good!</w:t>
      </w:r>
    </w:p>
    <w:p w14:paraId="1DFA9565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785DE5D2" w14:textId="3D762218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System Restore Failed</w:t>
      </w:r>
    </w:p>
    <w:p w14:paraId="7806C80F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5469077" w14:textId="1A40E9AE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So, I considered a bit and decided to do a System Restore, reverting to the</w:t>
      </w:r>
    </w:p>
    <w:p w14:paraId="3F2103B7" w14:textId="7E1C2EEB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system state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before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installing the driver. The driver setup had created a restore point,</w:t>
      </w:r>
    </w:p>
    <w:p w14:paraId="70985F31" w14:textId="1B96F9DA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proofErr w:type="gramStart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so</w:t>
      </w:r>
      <w:proofErr w:type="gramEnd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I expected to be back to the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initial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state of the system in relatively short order. The</w:t>
      </w:r>
    </w:p>
    <w:p w14:paraId="2088C13B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System Restore kicked off but ran very slowly. After about 45 minutes, it switched to</w:t>
      </w:r>
    </w:p>
    <w:p w14:paraId="3969B399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displaying a “Restarting System” message with a spinning cursor. That stayed on the</w:t>
      </w:r>
    </w:p>
    <w:p w14:paraId="271BD325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screen for half an hour, with no sign of any system activity. Really Not good!</w:t>
      </w:r>
    </w:p>
    <w:p w14:paraId="717FEEC2" w14:textId="1D6CF9BA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I pressed and held the power button to reboot the PC. It started to boot but then</w:t>
      </w:r>
    </w:p>
    <w:p w14:paraId="53F76AC8" w14:textId="4A1C6367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hung with a spinning cursor. Really, really not good!</w:t>
      </w:r>
    </w:p>
    <w:p w14:paraId="3E1E5457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55C8607C" w14:textId="4E1BF31C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Restore From the Last Macrium Reflect Image</w:t>
      </w:r>
    </w:p>
    <w:p w14:paraId="214A60F4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032A491F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I decided to try restoring my C: drive from the most recent Macrium Reflect backup</w:t>
      </w:r>
    </w:p>
    <w:p w14:paraId="0843D619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image, which was only about 10 days old. I first went to my wife’s PC and used her</w:t>
      </w:r>
    </w:p>
    <w:p w14:paraId="2D793A87" w14:textId="56BFE67A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Macrium Reflect to create a bootable Macrium Repair DVD, just to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en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sure I had the</w:t>
      </w:r>
    </w:p>
    <w:p w14:paraId="1EC7156B" w14:textId="36ED982D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latest version of the Repair tool.</w:t>
      </w:r>
    </w:p>
    <w:p w14:paraId="53F3C6BF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568D5FEE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On my PC, I rebooted and pressed F12 Boot menu to allow me to boot from the DVD.</w:t>
      </w:r>
    </w:p>
    <w:p w14:paraId="08A61C8C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Macrium’s Repair Disk boots into a minimal version of Windows (Win RE) and then</w:t>
      </w:r>
    </w:p>
    <w:p w14:paraId="67A1D204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launches the Repair Tool. I pointed it at the most recent image of my C: drive on my</w:t>
      </w:r>
    </w:p>
    <w:p w14:paraId="4602D545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external 2 TB hard drive and then selected my PC’s C: drive for the target. Finally, I</w:t>
      </w:r>
    </w:p>
    <w:p w14:paraId="75BC8E88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clicked on the Restore button. The Repair tool went to work restoring all of the C: drive’s</w:t>
      </w:r>
    </w:p>
    <w:p w14:paraId="5DB4E8C5" w14:textId="1AF9A7C5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partitions, including the UEFI partition. The entire restore ran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for 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about 45 minutes. When it</w:t>
      </w:r>
    </w:p>
    <w:p w14:paraId="0052C708" w14:textId="76A5F50C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lastRenderedPageBreak/>
        <w:t>was finished, I clicked to exit the Repair Tool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,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nd my PC restarted. When the restart</w:t>
      </w:r>
    </w:p>
    <w:p w14:paraId="02AA1BE2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52FC5364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was finished, my Windows 10 PC was fully functional, and my data files on the C: drive</w:t>
      </w:r>
    </w:p>
    <w:p w14:paraId="35180493" w14:textId="1B159DC5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were reverted to the date of the image backup – i.e.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,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bout 10 days old.</w:t>
      </w:r>
    </w:p>
    <w:p w14:paraId="75744C79" w14:textId="2EB210DB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Recovering Changes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After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the Last Image Backup</w:t>
      </w:r>
    </w:p>
    <w:p w14:paraId="003D636D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09A6AC54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Happily, because almost all my application data is kept on my E: drive, it was unaffected</w:t>
      </w:r>
    </w:p>
    <w:p w14:paraId="5A2DDB6B" w14:textId="730D77BF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by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restoring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my C: drive. The MS Outlook data files for my various email accounts</w:t>
      </w:r>
    </w:p>
    <w:p w14:paraId="2C478DF6" w14:textId="66B7DFC2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and archives, my tax data files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,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nd a few other files in the Documents folder were all</w:t>
      </w:r>
    </w:p>
    <w:p w14:paraId="501DD408" w14:textId="3F5A59CA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that were out of date.</w:t>
      </w:r>
    </w:p>
    <w:p w14:paraId="08336670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235C238E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I had hoped to restore those from my File History backup USB flash drive. But, to my</w:t>
      </w:r>
    </w:p>
    <w:p w14:paraId="20CCC09A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dismay, unnoticed by me, that backup drive had failed and become unreadable.</w:t>
      </w:r>
    </w:p>
    <w:p w14:paraId="6A058865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I used the File Explorer to check dates on files in my profile folder and satisfied myself</w:t>
      </w:r>
    </w:p>
    <w:p w14:paraId="714E6A39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that the restored Macrium Reflect image had brought back the most recent copies of</w:t>
      </w:r>
    </w:p>
    <w:p w14:paraId="684DFD3F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everything but the various Outlook data files. Fortunately, my email providers (Cox.net</w:t>
      </w:r>
    </w:p>
    <w:p w14:paraId="12F95380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and Gmail.com) retain copies of emails on their servers for 30 days. So, I launched MS</w:t>
      </w:r>
    </w:p>
    <w:p w14:paraId="02050169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Outlook and it downloaded everything new since my last image backup. In all, I had</w:t>
      </w:r>
    </w:p>
    <w:p w14:paraId="1513DD8F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about 500 emails that I had to review and reprocess (file or delete). After about an hour,</w:t>
      </w:r>
    </w:p>
    <w:p w14:paraId="36276436" w14:textId="6A4F0AF7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I had everything back close to what it had been before the install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ation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of the buggy driver.</w:t>
      </w:r>
    </w:p>
    <w:p w14:paraId="756494EC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203C2B02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I ran Windows Update, and it installed any updates subsequent to the date of the image</w:t>
      </w:r>
    </w:p>
    <w:p w14:paraId="3F4AB8D4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backup. I had to reinstall some updates to the </w:t>
      </w:r>
      <w:proofErr w:type="spellStart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H&amp;</w:t>
      </w:r>
      <w:proofErr w:type="gramStart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amp;</w:t>
      </w:r>
      <w:proofErr w:type="gramEnd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R</w:t>
      </w:r>
      <w:proofErr w:type="spellEnd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Block software and a software</w:t>
      </w:r>
    </w:p>
    <w:p w14:paraId="30A17356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update to my video editing program. By the end of the day, everything was back in good</w:t>
      </w:r>
    </w:p>
    <w:p w14:paraId="3CD2674F" w14:textId="133EFEBF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order.</w:t>
      </w:r>
    </w:p>
    <w:p w14:paraId="72BFB39C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6ED21CF6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Conclusions and Takeaways</w:t>
      </w:r>
    </w:p>
    <w:p w14:paraId="0DADEC5A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he old saw “If it </w:t>
      </w:r>
      <w:proofErr w:type="spellStart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ain’t</w:t>
      </w:r>
      <w:proofErr w:type="spellEnd"/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broke, don’t fix it!” seems still to be good advice. However, the flip</w:t>
      </w:r>
    </w:p>
    <w:p w14:paraId="6450EA39" w14:textId="670F181D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side is we’re now at constant risk of attacks from malware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,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nd we’re endlessly told by</w:t>
      </w:r>
    </w:p>
    <w:p w14:paraId="0F366906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security pundits to keep our system software up to date. So generally, one must trust</w:t>
      </w:r>
    </w:p>
    <w:p w14:paraId="3567B644" w14:textId="491D0559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the software vendors and install updates when offered.</w:t>
      </w:r>
    </w:p>
    <w:p w14:paraId="28384F17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66C8132F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This experience demonstrates why it’s so important to make regular image backups of</w:t>
      </w:r>
    </w:p>
    <w:p w14:paraId="2494F307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your running system, as well as your data. Had I not had a recent Macrium Reflect</w:t>
      </w:r>
    </w:p>
    <w:p w14:paraId="013C1E2D" w14:textId="796307FD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backup, it would have taken me several days to rebuild my system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,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nd I would have</w:t>
      </w:r>
    </w:p>
    <w:p w14:paraId="7A5E5486" w14:textId="0483DAA0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lost much more data.</w:t>
      </w:r>
    </w:p>
    <w:p w14:paraId="5166D290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0FDD9105" w14:textId="2B49988C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I was fortunate that the failure of my File History backup drive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in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my hour of need didn’t</w:t>
      </w:r>
    </w:p>
    <w:p w14:paraId="421120E4" w14:textId="70A8BF1E" w:rsid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matter. But things could have been much worse.</w:t>
      </w:r>
    </w:p>
    <w:p w14:paraId="14B8D5D1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2627ADE3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I was also fortunate in my choice of system configuration to have separated my main</w:t>
      </w:r>
    </w:p>
    <w:p w14:paraId="5B4695E2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data drive from my operating system drive. That greatly lessened the impact of restoring</w:t>
      </w:r>
    </w:p>
    <w:p w14:paraId="3DF0F6B0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my system drive from a backup image.</w:t>
      </w:r>
    </w:p>
    <w:p w14:paraId="603493E1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5C1A05B0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As a result of this experience, I’ve made a few adjustments to my backup routine. I now</w:t>
      </w:r>
    </w:p>
    <w:p w14:paraId="6D5920CE" w14:textId="416E03C8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lastRenderedPageBreak/>
        <w:t>make an image of the C: drive weekly so that it will be less out of date if I have to do a</w:t>
      </w:r>
    </w:p>
    <w:p w14:paraId="0F4C5FF2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restore. I’m continuing to back up my E: drive monthly. I also decided to take more</w:t>
      </w:r>
    </w:p>
    <w:p w14:paraId="000989FB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advantage of the 1 TB of cloud storage that comes with my Microsoft 365 subscription. I</w:t>
      </w:r>
    </w:p>
    <w:p w14:paraId="08FF051B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wrote a short command script to copy all my Outlook and tax files to the OneDrive sync</w:t>
      </w:r>
    </w:p>
    <w:p w14:paraId="3A7382A6" w14:textId="3493F01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folder, from which they get backed up to my OneDrive cloud storage. Currently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,</w:t>
      </w: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I run that</w:t>
      </w:r>
    </w:p>
    <w:p w14:paraId="7C67F762" w14:textId="2A6E736E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command file daily. I will likely add other file folders from my E: drive to that set.</w:t>
      </w:r>
    </w:p>
    <w:p w14:paraId="3B8A5380" w14:textId="77777777" w:rsidR="00F21455" w:rsidRPr="00F21455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I also plan to buy a few new reliable flash drives and go back to using Windows File</w:t>
      </w:r>
    </w:p>
    <w:p w14:paraId="4142F2FD" w14:textId="44B23ABA" w:rsidR="00F21455" w:rsidRPr="002C1C4A" w:rsidRDefault="00F21455" w:rsidP="00F21455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F21455">
        <w:rPr>
          <w:rFonts w:ascii="Arial" w:hAnsi="Arial" w:cs="Arial"/>
          <w:color w:val="222222"/>
          <w:sz w:val="24"/>
          <w:szCs w:val="24"/>
          <w:shd w:val="clear" w:color="auto" w:fill="FFFFFF"/>
        </w:rPr>
        <w:t>History.</w:t>
      </w:r>
    </w:p>
    <w:p w14:paraId="5A4184D6" w14:textId="1E91E04C" w:rsidR="002C1C4A" w:rsidRDefault="002C1C4A">
      <w:pPr>
        <w:rPr>
          <w:rFonts w:ascii="Comic Sans MS" w:hAnsi="Comic Sans MS"/>
          <w:color w:val="222222"/>
          <w:sz w:val="36"/>
          <w:szCs w:val="36"/>
          <w:shd w:val="clear" w:color="auto" w:fill="FFFFFF"/>
        </w:rPr>
      </w:pPr>
    </w:p>
    <w:p w14:paraId="5D56779C" w14:textId="77777777" w:rsidR="002C1C4A" w:rsidRPr="00214ABB" w:rsidRDefault="002C1C4A">
      <w:pPr>
        <w:rPr>
          <w:rFonts w:ascii="Arial" w:hAnsi="Arial" w:cs="Arial"/>
          <w:sz w:val="24"/>
          <w:szCs w:val="24"/>
        </w:rPr>
      </w:pPr>
    </w:p>
    <w:sectPr w:rsidR="002C1C4A" w:rsidRPr="00214A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MDS3tDC1NDIyNTJR0lEKTi0uzszPAykwqgUAvaIdDCwAAAA="/>
  </w:docVars>
  <w:rsids>
    <w:rsidRoot w:val="00214ABB"/>
    <w:rsid w:val="00214ABB"/>
    <w:rsid w:val="002C1C4A"/>
    <w:rsid w:val="00844B8B"/>
    <w:rsid w:val="008B2EE1"/>
    <w:rsid w:val="00F21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A9618"/>
  <w15:chartTrackingRefBased/>
  <w15:docId w15:val="{0E072315-7E8C-4296-B6C8-78A2B6D19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ABB"/>
    <w:rPr>
      <w:rFonts w:ascii="Calibri" w:eastAsia="Times New Roman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14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14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scscc.cl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1293</Words>
  <Characters>5846</Characters>
  <Application>Microsoft Office Word</Application>
  <DocSecurity>0</DocSecurity>
  <Lines>127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2</cp:revision>
  <dcterms:created xsi:type="dcterms:W3CDTF">2022-06-28T09:23:00Z</dcterms:created>
  <dcterms:modified xsi:type="dcterms:W3CDTF">2022-10-17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0e366847d317e8d2e058516d625426e75a917285a00fec2cc46f95265e996c</vt:lpwstr>
  </property>
</Properties>
</file>